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/>
          <w:bCs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/>
          <w:bCs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/>
          <w:bCs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/>
          <w:bCs/>
        </w:rPr>
        <w:t xml:space="preserve">Co by měla obsahovat dohoda o spolupráci mezi archeologem a amatérem?</w:t>
      </w:r>
      <w:r>
        <w:br/>
      </w:r>
      <w:r>
        <w:rPr>
          <w:b/>
          <w:bCs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Spolupracovníci</dc:title>
  <dc:creator/>
  <dc:language>cs</dc:language>
  <cp:keywords/>
  <dcterms:created xsi:type="dcterms:W3CDTF">2024-07-28T21:19:32Z</dcterms:created>
  <dcterms:modified xsi:type="dcterms:W3CDTF">2024-07-28T21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